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tman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ésection anastomose protégé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49 -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1 -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_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22.3 -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 (21.7 -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SA_s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neu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Car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pne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diab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tab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immunosup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nticoagu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ntiaggreg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laparo_medi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TCD_diverticul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_pous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_pousse_sup_equ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TCD_Divert_compl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erfo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b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taille_ab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1.50 -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0 (4.20 - 7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T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endoscop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lavage_c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oc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fist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tt_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IV_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uree_antib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 -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 -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c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u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on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poussee_compliqu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immuno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J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24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sup24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ôlon dro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gmo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_colondro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_sigmo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perit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oc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rret_A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fist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 - Q3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signed rank test with continuity correction; McNemar's Chi-squared test with continuity correction; McNemar's Chi-squared test; NA; Wilcoxon signed rank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6:11:07Z</dcterms:created>
  <dcterms:modified xsi:type="dcterms:W3CDTF">2025-09-13T1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